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r>
              <w:t>Tanggal</w:t>
            </w:r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>Nama Peneliti</w:t>
            </w:r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721A935" w:rsidR="00E219DC" w:rsidRPr="006D24F6" w:rsidRDefault="00BD2796" w:rsidP="00C400B1">
            <w:pPr>
              <w:rPr>
                <w:b/>
              </w:rPr>
            </w:pPr>
            <w:r>
              <w:rPr>
                <w:b/>
              </w:rPr>
              <w:t>01</w:t>
            </w:r>
            <w:r w:rsidR="003D3109">
              <w:rPr>
                <w:b/>
              </w:rPr>
              <w:t>-0</w:t>
            </w:r>
            <w:r>
              <w:rPr>
                <w:b/>
              </w:rPr>
              <w:t>8</w:t>
            </w:r>
            <w:r w:rsidR="003D3109">
              <w:rPr>
                <w:b/>
              </w:rPr>
              <w:t>-22 s/d</w:t>
            </w:r>
            <w:r w:rsidR="00F47C33">
              <w:rPr>
                <w:b/>
              </w:rPr>
              <w:t xml:space="preserve"> </w:t>
            </w:r>
            <w:r>
              <w:rPr>
                <w:b/>
              </w:rPr>
              <w:t>05</w:t>
            </w:r>
            <w:r w:rsidR="003D3109">
              <w:rPr>
                <w:b/>
              </w:rPr>
              <w:t>-0</w:t>
            </w:r>
            <w:r>
              <w:rPr>
                <w:b/>
              </w:rPr>
              <w:t>8</w:t>
            </w:r>
            <w:r w:rsidR="003D3109">
              <w:rPr>
                <w:b/>
              </w:rPr>
              <w:t>-</w:t>
            </w:r>
            <w:r w:rsidR="00F47C33"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73FB556B" w14:textId="36A8FF2A" w:rsidR="00AB61B0" w:rsidRDefault="00A2213F" w:rsidP="00A2213F">
      <w:r>
        <w:t>Pekerjaan minggu ini :</w:t>
      </w:r>
    </w:p>
    <w:p w14:paraId="5CA06C1B" w14:textId="695AD42A" w:rsidR="00A2213F" w:rsidRDefault="00BD4E99" w:rsidP="00A2213F">
      <w:pPr>
        <w:pStyle w:val="ListParagraph"/>
        <w:numPr>
          <w:ilvl w:val="0"/>
          <w:numId w:val="19"/>
        </w:numPr>
      </w:pPr>
      <w:r>
        <w:t>Debugging FSM untuk komunikasi antara PS dengan PL</w:t>
      </w:r>
    </w:p>
    <w:p w14:paraId="6DEC1421" w14:textId="0C08D89E" w:rsidR="001E613E" w:rsidRDefault="001E613E" w:rsidP="00AB61B0">
      <w:pPr>
        <w:pStyle w:val="ListParagraph"/>
      </w:pPr>
    </w:p>
    <w:p w14:paraId="25246274" w14:textId="32BBD3D4" w:rsidR="00CC0778" w:rsidRDefault="00CC0778" w:rsidP="003A0836">
      <w:pPr>
        <w:pStyle w:val="Heading1"/>
        <w:ind w:left="0"/>
      </w:pPr>
      <w:r>
        <w:t>Project Overview</w:t>
      </w:r>
    </w:p>
    <w:p w14:paraId="6ABA48A0" w14:textId="77777777" w:rsidR="00BD4E99" w:rsidRPr="00DF625C" w:rsidRDefault="00BD4E99" w:rsidP="003A0836">
      <w:pPr>
        <w:pStyle w:val="Heading1"/>
        <w:ind w:left="0"/>
      </w:pP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r>
              <w:t>Peke</w:t>
            </w:r>
            <w:r w:rsidR="00EE387E">
              <w:t>rjaan</w:t>
            </w:r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r>
              <w:t>Persentase</w:t>
            </w:r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r>
              <w:t>Rencana Kedepannya</w:t>
            </w:r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r>
              <w:t>Catatan</w:t>
            </w:r>
          </w:p>
        </w:tc>
      </w:tr>
      <w:tr w:rsidR="003A0836" w:rsidRPr="005C4EA2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A0836" w:rsidRPr="002A7A26" w:rsidRDefault="003A0836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</w:tcPr>
          <w:p w14:paraId="77BBB61C" w14:textId="4FC09AD5" w:rsidR="003A0836" w:rsidRPr="003D3109" w:rsidRDefault="00BD4E99" w:rsidP="006B36D3">
            <w:pPr>
              <w:rPr>
                <w:bCs/>
              </w:rPr>
            </w:pPr>
            <w:r>
              <w:rPr>
                <w:bCs/>
              </w:rPr>
              <w:t>Membuat timing diagram untuk pasca learning</w:t>
            </w:r>
          </w:p>
        </w:tc>
        <w:tc>
          <w:tcPr>
            <w:tcW w:w="1166" w:type="dxa"/>
          </w:tcPr>
          <w:p w14:paraId="77463B2B" w14:textId="13A5CDBF" w:rsidR="003A0836" w:rsidRPr="003D3109" w:rsidRDefault="00BD4E99" w:rsidP="006B36D3">
            <w:pPr>
              <w:rPr>
                <w:bCs/>
              </w:rPr>
            </w:pPr>
            <w:r>
              <w:rPr>
                <w:bCs/>
              </w:rPr>
              <w:t>10</w:t>
            </w:r>
            <w:r w:rsidR="00A32F21">
              <w:rPr>
                <w:bCs/>
              </w:rPr>
              <w:t>0%</w:t>
            </w:r>
          </w:p>
        </w:tc>
        <w:tc>
          <w:tcPr>
            <w:tcW w:w="1562" w:type="dxa"/>
          </w:tcPr>
          <w:p w14:paraId="5C58C925" w14:textId="17B73D79" w:rsidR="003A0836" w:rsidRPr="003D3109" w:rsidRDefault="00BD4E99" w:rsidP="006B36D3">
            <w:pPr>
              <w:rPr>
                <w:bCs/>
              </w:rPr>
            </w:pPr>
            <w:r>
              <w:rPr>
                <w:bCs/>
              </w:rPr>
              <w:t>Sudah keluar hasil, namun belum diuji hasilnya</w:t>
            </w:r>
          </w:p>
        </w:tc>
        <w:tc>
          <w:tcPr>
            <w:tcW w:w="2250" w:type="dxa"/>
          </w:tcPr>
          <w:p w14:paraId="55297944" w14:textId="2CB706F2" w:rsidR="003A0836" w:rsidRPr="005C4EA2" w:rsidRDefault="00BD4E99" w:rsidP="006B36D3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Memodifikasi FSM</w:t>
            </w:r>
          </w:p>
        </w:tc>
        <w:tc>
          <w:tcPr>
            <w:tcW w:w="3055" w:type="dxa"/>
          </w:tcPr>
          <w:p w14:paraId="331E03F7" w14:textId="04922DF0" w:rsidR="00DB313C" w:rsidRPr="005C4EA2" w:rsidRDefault="00DB313C" w:rsidP="000E7F6D">
            <w:pPr>
              <w:rPr>
                <w:bCs/>
                <w:lang w:val="fr-FR"/>
              </w:rPr>
            </w:pPr>
          </w:p>
        </w:tc>
      </w:tr>
      <w:tr w:rsidR="00BD2796" w:rsidRPr="00BD2796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BD2796" w:rsidRPr="002A7A26" w:rsidRDefault="00BD2796" w:rsidP="006B36D3">
            <w:pPr>
              <w:rPr>
                <w:bCs/>
              </w:rPr>
            </w:pPr>
            <w:r w:rsidRPr="002A7A26">
              <w:rPr>
                <w:bCs/>
              </w:rPr>
              <w:t>Selasa</w:t>
            </w:r>
          </w:p>
        </w:tc>
        <w:tc>
          <w:tcPr>
            <w:tcW w:w="2608" w:type="dxa"/>
            <w:vMerge w:val="restart"/>
          </w:tcPr>
          <w:p w14:paraId="449EF606" w14:textId="77777777" w:rsidR="00BD2796" w:rsidRDefault="00BD2796" w:rsidP="006B36D3">
            <w:pPr>
              <w:rPr>
                <w:bCs/>
                <w:lang w:val="fr-FR"/>
              </w:rPr>
            </w:pPr>
            <w:r>
              <w:rPr>
                <w:bCs/>
                <w:lang w:val="fr-FR"/>
              </w:rPr>
              <w:t>Modifikasi dan debugging FSM.</w:t>
            </w:r>
          </w:p>
          <w:p w14:paraId="21DC5DBF" w14:textId="77777777" w:rsidR="00BD2796" w:rsidRDefault="00BD2796" w:rsidP="00BD4E99">
            <w:pPr>
              <w:pStyle w:val="ListParagraph"/>
              <w:numPr>
                <w:ilvl w:val="0"/>
                <w:numId w:val="20"/>
              </w:numPr>
              <w:rPr>
                <w:bCs/>
                <w:lang w:val="en-ID"/>
              </w:rPr>
            </w:pPr>
            <w:r w:rsidRPr="00BD4E99">
              <w:rPr>
                <w:bCs/>
                <w:lang w:val="en-ID"/>
              </w:rPr>
              <w:t>Mengecek sinyal enable untuk aks</w:t>
            </w:r>
            <w:r>
              <w:rPr>
                <w:bCs/>
                <w:lang w:val="en-ID"/>
              </w:rPr>
              <w:t>es memori</w:t>
            </w:r>
          </w:p>
          <w:p w14:paraId="706579BD" w14:textId="0044DCD2" w:rsidR="00BD2796" w:rsidRDefault="00BD2796" w:rsidP="00BD4E99">
            <w:pPr>
              <w:pStyle w:val="ListParagraph"/>
              <w:numPr>
                <w:ilvl w:val="0"/>
                <w:numId w:val="20"/>
              </w:num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Mengecek fungsionalitas sub-sistem CU</w:t>
            </w:r>
          </w:p>
          <w:p w14:paraId="6CD8277F" w14:textId="5D95C061" w:rsidR="00BD2796" w:rsidRDefault="00BD2796" w:rsidP="00BD4E99">
            <w:pPr>
              <w:pStyle w:val="ListParagraph"/>
              <w:numPr>
                <w:ilvl w:val="0"/>
                <w:numId w:val="20"/>
              </w:num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 xml:space="preserve">Modifikasi proses generation finish signal </w:t>
            </w:r>
          </w:p>
          <w:p w14:paraId="6AADC4C0" w14:textId="2640F592" w:rsidR="00BD2796" w:rsidRPr="00BD4E99" w:rsidRDefault="00BD2796" w:rsidP="00DB313C">
            <w:pPr>
              <w:rPr>
                <w:bCs/>
                <w:lang w:val="en-ID"/>
              </w:rPr>
            </w:pPr>
          </w:p>
        </w:tc>
        <w:tc>
          <w:tcPr>
            <w:tcW w:w="1166" w:type="dxa"/>
            <w:vMerge w:val="restart"/>
          </w:tcPr>
          <w:p w14:paraId="214256F2" w14:textId="50A649CE" w:rsidR="00BD2796" w:rsidRPr="00ED639F" w:rsidRDefault="00BD2796" w:rsidP="006B36D3">
            <w:pPr>
              <w:rPr>
                <w:bCs/>
                <w:lang w:val="fr-FR"/>
              </w:rPr>
            </w:pPr>
            <w:r>
              <w:rPr>
                <w:bCs/>
                <w:lang w:val="fr-FR"/>
              </w:rPr>
              <w:t>90%</w:t>
            </w:r>
          </w:p>
          <w:p w14:paraId="2761DA1C" w14:textId="7A77DCB5" w:rsidR="00BD2796" w:rsidRPr="00ED639F" w:rsidRDefault="00BD2796" w:rsidP="00DB313C">
            <w:pPr>
              <w:rPr>
                <w:bCs/>
                <w:lang w:val="fr-FR"/>
              </w:rPr>
            </w:pPr>
          </w:p>
        </w:tc>
        <w:tc>
          <w:tcPr>
            <w:tcW w:w="1562" w:type="dxa"/>
            <w:vMerge w:val="restart"/>
          </w:tcPr>
          <w:p w14:paraId="6FF92E46" w14:textId="5CBC9C63" w:rsidR="00BD2796" w:rsidRPr="00B7264F" w:rsidRDefault="00BD2796" w:rsidP="006B36D3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Data yang keluar dari memory selalu berubah meskipun addressnya sama</w:t>
            </w:r>
          </w:p>
        </w:tc>
        <w:tc>
          <w:tcPr>
            <w:tcW w:w="2250" w:type="dxa"/>
            <w:vMerge w:val="restart"/>
          </w:tcPr>
          <w:p w14:paraId="457125EC" w14:textId="245B1E2D" w:rsidR="00BD2796" w:rsidRPr="00BD2796" w:rsidRDefault="00BD2796" w:rsidP="006B36D3">
            <w:pPr>
              <w:rPr>
                <w:bCs/>
                <w:lang w:val="en-ID"/>
              </w:rPr>
            </w:pPr>
            <w:r w:rsidRPr="00BD2796">
              <w:rPr>
                <w:bCs/>
                <w:lang w:val="en-ID"/>
              </w:rPr>
              <w:t>Membuat fungsi pada python yang me</w:t>
            </w:r>
            <w:r>
              <w:rPr>
                <w:bCs/>
                <w:lang w:val="en-ID"/>
              </w:rPr>
              <w:t>mbaca interrupt yang menandakan selesainya proses pembacaan memory dari PS</w:t>
            </w:r>
          </w:p>
        </w:tc>
        <w:tc>
          <w:tcPr>
            <w:tcW w:w="3055" w:type="dxa"/>
          </w:tcPr>
          <w:p w14:paraId="20C89731" w14:textId="77777777" w:rsidR="00BD2796" w:rsidRPr="00BD2796" w:rsidRDefault="00BD2796" w:rsidP="000E7F6D">
            <w:pPr>
              <w:rPr>
                <w:b/>
                <w:lang w:val="en-ID"/>
              </w:rPr>
            </w:pPr>
          </w:p>
        </w:tc>
      </w:tr>
      <w:tr w:rsidR="00BD2796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BD2796" w:rsidRPr="002A7A26" w:rsidRDefault="00BD2796" w:rsidP="00DB313C">
            <w:pPr>
              <w:rPr>
                <w:bCs/>
              </w:rPr>
            </w:pPr>
            <w:r w:rsidRPr="002A7A26">
              <w:rPr>
                <w:bCs/>
              </w:rPr>
              <w:t>Rabu</w:t>
            </w:r>
          </w:p>
        </w:tc>
        <w:tc>
          <w:tcPr>
            <w:tcW w:w="2608" w:type="dxa"/>
            <w:vMerge/>
          </w:tcPr>
          <w:p w14:paraId="5755265C" w14:textId="600F382E" w:rsidR="00BD2796" w:rsidRPr="003D3109" w:rsidRDefault="00BD2796" w:rsidP="00DB313C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78AD8809" w14:textId="0354E52F" w:rsidR="00BD2796" w:rsidRPr="003D3109" w:rsidRDefault="00BD2796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3448C1B3" w14:textId="7E1DD91D" w:rsidR="00BD2796" w:rsidRPr="00C97872" w:rsidRDefault="00BD2796" w:rsidP="00DB313C">
            <w:pPr>
              <w:rPr>
                <w:bCs/>
              </w:rPr>
            </w:pPr>
          </w:p>
        </w:tc>
        <w:tc>
          <w:tcPr>
            <w:tcW w:w="2250" w:type="dxa"/>
            <w:vMerge/>
          </w:tcPr>
          <w:p w14:paraId="663BB064" w14:textId="52BEB59A" w:rsidR="00BD2796" w:rsidRPr="00BD2796" w:rsidRDefault="00BD2796" w:rsidP="00BD2796">
            <w:pPr>
              <w:rPr>
                <w:bCs/>
              </w:rPr>
            </w:pPr>
          </w:p>
        </w:tc>
        <w:tc>
          <w:tcPr>
            <w:tcW w:w="3055" w:type="dxa"/>
          </w:tcPr>
          <w:p w14:paraId="1AEAC74B" w14:textId="4F050E20" w:rsidR="00BD2796" w:rsidRPr="00AD7DA6" w:rsidRDefault="00BD2796" w:rsidP="00DB313C">
            <w:pPr>
              <w:rPr>
                <w:b/>
              </w:rPr>
            </w:pPr>
          </w:p>
        </w:tc>
      </w:tr>
      <w:tr w:rsidR="00BD2796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BD2796" w:rsidRPr="002A7A26" w:rsidRDefault="00BD2796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  <w:vMerge/>
          </w:tcPr>
          <w:p w14:paraId="4BC1708F" w14:textId="11D507DA" w:rsidR="00BD2796" w:rsidRPr="003D3109" w:rsidRDefault="00BD2796" w:rsidP="00DB313C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5707F132" w14:textId="15B354BE" w:rsidR="00BD2796" w:rsidRPr="003D3109" w:rsidRDefault="00BD2796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66BCDD6F" w14:textId="77777777" w:rsidR="00BD2796" w:rsidRPr="00E62584" w:rsidRDefault="00BD2796" w:rsidP="00DB313C">
            <w:pPr>
              <w:rPr>
                <w:b/>
              </w:rPr>
            </w:pPr>
          </w:p>
        </w:tc>
        <w:tc>
          <w:tcPr>
            <w:tcW w:w="2250" w:type="dxa"/>
            <w:vMerge/>
          </w:tcPr>
          <w:p w14:paraId="7687D618" w14:textId="3AF6FA2B" w:rsidR="00BD2796" w:rsidRPr="002A7A26" w:rsidRDefault="00BD2796" w:rsidP="00DB313C">
            <w:pPr>
              <w:rPr>
                <w:bCs/>
              </w:rPr>
            </w:pPr>
          </w:p>
        </w:tc>
        <w:tc>
          <w:tcPr>
            <w:tcW w:w="3055" w:type="dxa"/>
          </w:tcPr>
          <w:p w14:paraId="542D50B3" w14:textId="2735186E" w:rsidR="00BD2796" w:rsidRPr="002A7A26" w:rsidRDefault="00BD2796" w:rsidP="00DB313C">
            <w:pPr>
              <w:rPr>
                <w:bCs/>
              </w:rPr>
            </w:pPr>
          </w:p>
        </w:tc>
      </w:tr>
      <w:tr w:rsidR="00DB313C" w:rsidRPr="00E12FFB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B313C" w:rsidRPr="002A7A26" w:rsidRDefault="00DB313C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64C98290" w:rsidR="00DB313C" w:rsidRPr="00BD2796" w:rsidRDefault="00BD2796" w:rsidP="00BD2796">
            <w:pPr>
              <w:rPr>
                <w:bCs/>
                <w:lang w:val="en-ID"/>
              </w:rPr>
            </w:pPr>
            <w:r w:rsidRPr="00BD2796">
              <w:rPr>
                <w:bCs/>
                <w:lang w:val="en-ID"/>
              </w:rPr>
              <w:t xml:space="preserve">Membuat fungsi pada </w:t>
            </w:r>
            <w:r>
              <w:rPr>
                <w:bCs/>
                <w:lang w:val="en-ID"/>
              </w:rPr>
              <w:t>jupyter notebook untuk integrasi control cyclic dengan hardware accelerator</w:t>
            </w:r>
          </w:p>
        </w:tc>
        <w:tc>
          <w:tcPr>
            <w:tcW w:w="1166" w:type="dxa"/>
          </w:tcPr>
          <w:p w14:paraId="44A16247" w14:textId="5E7BB548" w:rsidR="00DB313C" w:rsidRPr="00E12FFB" w:rsidRDefault="00BD2796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10</w:t>
            </w:r>
            <w:r w:rsidR="00E12FFB">
              <w:rPr>
                <w:bCs/>
                <w:lang w:val="en-ID"/>
              </w:rPr>
              <w:t>0%</w:t>
            </w:r>
          </w:p>
        </w:tc>
        <w:tc>
          <w:tcPr>
            <w:tcW w:w="1562" w:type="dxa"/>
          </w:tcPr>
          <w:p w14:paraId="7E440738" w14:textId="7C721FCA" w:rsidR="00DB313C" w:rsidRPr="00E12FFB" w:rsidRDefault="00BD2796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-</w:t>
            </w:r>
          </w:p>
        </w:tc>
        <w:tc>
          <w:tcPr>
            <w:tcW w:w="2250" w:type="dxa"/>
          </w:tcPr>
          <w:p w14:paraId="12D5EFD9" w14:textId="6A16FA47" w:rsidR="00DB313C" w:rsidRPr="00E12FFB" w:rsidRDefault="00BD2796" w:rsidP="00DB313C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Menjalankan keseluruhan sistem (hardware accelerator + control cyclic)</w:t>
            </w:r>
          </w:p>
        </w:tc>
        <w:tc>
          <w:tcPr>
            <w:tcW w:w="3055" w:type="dxa"/>
          </w:tcPr>
          <w:p w14:paraId="345F1F17" w14:textId="1BA5937B" w:rsidR="00DB313C" w:rsidRPr="00E12FFB" w:rsidRDefault="00DB313C" w:rsidP="00DB313C">
            <w:pPr>
              <w:rPr>
                <w:bCs/>
                <w:lang w:val="en-ID"/>
              </w:rPr>
            </w:pPr>
          </w:p>
        </w:tc>
      </w:tr>
    </w:tbl>
    <w:p w14:paraId="74A7B895" w14:textId="3707450A" w:rsidR="008E3A9C" w:rsidRPr="00E12FFB" w:rsidRDefault="008E3A9C" w:rsidP="008C5A70">
      <w:pPr>
        <w:rPr>
          <w:color w:val="C00000"/>
          <w:lang w:val="en-ID"/>
        </w:rPr>
      </w:pPr>
    </w:p>
    <w:sectPr w:rsidR="008E3A9C" w:rsidRPr="00E12FFB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2AF46" w14:textId="77777777" w:rsidR="000F28E6" w:rsidRDefault="000F28E6" w:rsidP="00E02929">
      <w:pPr>
        <w:spacing w:after="0"/>
      </w:pPr>
      <w:r>
        <w:separator/>
      </w:r>
    </w:p>
    <w:p w14:paraId="620B023E" w14:textId="77777777" w:rsidR="000F28E6" w:rsidRDefault="000F28E6"/>
  </w:endnote>
  <w:endnote w:type="continuationSeparator" w:id="0">
    <w:p w14:paraId="59DACB10" w14:textId="77777777" w:rsidR="000F28E6" w:rsidRDefault="000F28E6" w:rsidP="00E02929">
      <w:pPr>
        <w:spacing w:after="0"/>
      </w:pPr>
      <w:r>
        <w:continuationSeparator/>
      </w:r>
    </w:p>
    <w:p w14:paraId="39ACF7D5" w14:textId="77777777" w:rsidR="000F28E6" w:rsidRDefault="000F28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DD14D" w14:textId="77777777" w:rsidR="000F28E6" w:rsidRDefault="000F28E6" w:rsidP="00E02929">
      <w:pPr>
        <w:spacing w:after="0"/>
      </w:pPr>
      <w:r>
        <w:separator/>
      </w:r>
    </w:p>
    <w:p w14:paraId="01734474" w14:textId="77777777" w:rsidR="000F28E6" w:rsidRDefault="000F28E6"/>
  </w:footnote>
  <w:footnote w:type="continuationSeparator" w:id="0">
    <w:p w14:paraId="63D6503A" w14:textId="77777777" w:rsidR="000F28E6" w:rsidRDefault="000F28E6" w:rsidP="00E02929">
      <w:pPr>
        <w:spacing w:after="0"/>
      </w:pPr>
      <w:r>
        <w:continuationSeparator/>
      </w:r>
    </w:p>
    <w:p w14:paraId="2FD0A9AC" w14:textId="77777777" w:rsidR="000F28E6" w:rsidRDefault="000F28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D415C"/>
    <w:multiLevelType w:val="hybridMultilevel"/>
    <w:tmpl w:val="6298B54E"/>
    <w:lvl w:ilvl="0" w:tplc="0EA6665C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4820FA"/>
    <w:multiLevelType w:val="hybridMultilevel"/>
    <w:tmpl w:val="AFA4B266"/>
    <w:lvl w:ilvl="0" w:tplc="C9DA2B8A"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8C502D"/>
    <w:multiLevelType w:val="hybridMultilevel"/>
    <w:tmpl w:val="34C6FC5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5"/>
  </w:num>
  <w:num w:numId="2" w16cid:durableId="664943049">
    <w:abstractNumId w:val="18"/>
  </w:num>
  <w:num w:numId="3" w16cid:durableId="55403346">
    <w:abstractNumId w:val="16"/>
  </w:num>
  <w:num w:numId="4" w16cid:durableId="941496932">
    <w:abstractNumId w:val="2"/>
  </w:num>
  <w:num w:numId="5" w16cid:durableId="1177308668">
    <w:abstractNumId w:val="9"/>
  </w:num>
  <w:num w:numId="6" w16cid:durableId="72440199">
    <w:abstractNumId w:val="1"/>
  </w:num>
  <w:num w:numId="7" w16cid:durableId="1759012844">
    <w:abstractNumId w:val="6"/>
  </w:num>
  <w:num w:numId="8" w16cid:durableId="2077507265">
    <w:abstractNumId w:val="8"/>
  </w:num>
  <w:num w:numId="9" w16cid:durableId="2012440076">
    <w:abstractNumId w:val="14"/>
  </w:num>
  <w:num w:numId="10" w16cid:durableId="115611508">
    <w:abstractNumId w:val="4"/>
  </w:num>
  <w:num w:numId="11" w16cid:durableId="480345359">
    <w:abstractNumId w:val="5"/>
  </w:num>
  <w:num w:numId="12" w16cid:durableId="390737311">
    <w:abstractNumId w:val="13"/>
  </w:num>
  <w:num w:numId="13" w16cid:durableId="1348874338">
    <w:abstractNumId w:val="19"/>
  </w:num>
  <w:num w:numId="14" w16cid:durableId="1861701626">
    <w:abstractNumId w:val="10"/>
  </w:num>
  <w:num w:numId="15" w16cid:durableId="1609311777">
    <w:abstractNumId w:val="7"/>
  </w:num>
  <w:num w:numId="16" w16cid:durableId="187531155">
    <w:abstractNumId w:val="12"/>
  </w:num>
  <w:num w:numId="17" w16cid:durableId="1235119705">
    <w:abstractNumId w:val="11"/>
  </w:num>
  <w:num w:numId="18" w16cid:durableId="2000035454">
    <w:abstractNumId w:val="0"/>
  </w:num>
  <w:num w:numId="19" w16cid:durableId="598563404">
    <w:abstractNumId w:val="17"/>
  </w:num>
  <w:num w:numId="20" w16cid:durableId="110110116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gUA8L+W5C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91CD5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28E6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49E7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38E9"/>
    <w:rsid w:val="005154F2"/>
    <w:rsid w:val="00521BB7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4EA2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C77B4"/>
    <w:rsid w:val="006D24F6"/>
    <w:rsid w:val="006D425E"/>
    <w:rsid w:val="006D7E96"/>
    <w:rsid w:val="006E1492"/>
    <w:rsid w:val="006E5A5D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13F"/>
    <w:rsid w:val="00A22F77"/>
    <w:rsid w:val="00A2365B"/>
    <w:rsid w:val="00A269E5"/>
    <w:rsid w:val="00A26D4B"/>
    <w:rsid w:val="00A32F21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261E"/>
    <w:rsid w:val="00A653DA"/>
    <w:rsid w:val="00A665C1"/>
    <w:rsid w:val="00A66602"/>
    <w:rsid w:val="00A70AC3"/>
    <w:rsid w:val="00A71F72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61B0"/>
    <w:rsid w:val="00AB739B"/>
    <w:rsid w:val="00AC3BC6"/>
    <w:rsid w:val="00AC61C1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7264F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2796"/>
    <w:rsid w:val="00BD3EFC"/>
    <w:rsid w:val="00BD4E61"/>
    <w:rsid w:val="00BD4E99"/>
    <w:rsid w:val="00BD5A83"/>
    <w:rsid w:val="00BD5F85"/>
    <w:rsid w:val="00BD6C36"/>
    <w:rsid w:val="00BE05B1"/>
    <w:rsid w:val="00BE1C8E"/>
    <w:rsid w:val="00BE25EB"/>
    <w:rsid w:val="00BE36A4"/>
    <w:rsid w:val="00BE4FEC"/>
    <w:rsid w:val="00BF58FC"/>
    <w:rsid w:val="00BF7123"/>
    <w:rsid w:val="00C02383"/>
    <w:rsid w:val="00C05C93"/>
    <w:rsid w:val="00C05DCA"/>
    <w:rsid w:val="00C122AB"/>
    <w:rsid w:val="00C12475"/>
    <w:rsid w:val="00C137B9"/>
    <w:rsid w:val="00C13C5D"/>
    <w:rsid w:val="00C21129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97872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49ED"/>
    <w:rsid w:val="00DF625C"/>
    <w:rsid w:val="00E02929"/>
    <w:rsid w:val="00E045D9"/>
    <w:rsid w:val="00E047B2"/>
    <w:rsid w:val="00E05150"/>
    <w:rsid w:val="00E06FC8"/>
    <w:rsid w:val="00E12FFB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0A8C"/>
    <w:rsid w:val="00E95940"/>
    <w:rsid w:val="00E9682B"/>
    <w:rsid w:val="00EA34C4"/>
    <w:rsid w:val="00EA4E0F"/>
    <w:rsid w:val="00EA5FB9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639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158E3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15</cp:revision>
  <dcterms:created xsi:type="dcterms:W3CDTF">2022-07-25T04:01:00Z</dcterms:created>
  <dcterms:modified xsi:type="dcterms:W3CDTF">2022-08-08T03:57:00Z</dcterms:modified>
</cp:coreProperties>
</file>